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F9B50" w14:textId="77777777" w:rsidR="007A6C94" w:rsidRPr="00E969F1" w:rsidRDefault="007A6C94" w:rsidP="007A6C94">
      <w:pPr>
        <w:keepNext/>
        <w:spacing w:before="240" w:after="60" w:line="312" w:lineRule="auto"/>
        <w:jc w:val="right"/>
        <w:outlineLvl w:val="2"/>
        <w:rPr>
          <w:rFonts w:ascii="Times New Roman" w:hAnsi="Times New Roman" w:cs="Times New Roman"/>
        </w:rPr>
      </w:pPr>
      <w:r w:rsidRPr="00E969F1">
        <w:rPr>
          <w:rFonts w:ascii="Times New Roman" w:hAnsi="Times New Roman" w:cs="Times New Roman"/>
        </w:rPr>
        <w:t>УТВЕРЖДАЮ</w:t>
      </w:r>
    </w:p>
    <w:p w14:paraId="444651CF" w14:textId="77777777" w:rsidR="007A6C94" w:rsidRPr="00E969F1" w:rsidRDefault="007A6C94" w:rsidP="007A6C94">
      <w:pPr>
        <w:spacing w:after="0" w:line="312" w:lineRule="auto"/>
        <w:jc w:val="right"/>
        <w:rPr>
          <w:rFonts w:ascii="Times New Roman" w:hAnsi="Times New Roman" w:cs="Times New Roman"/>
        </w:rPr>
      </w:pPr>
      <w:r w:rsidRPr="00E969F1">
        <w:rPr>
          <w:rFonts w:ascii="Times New Roman" w:hAnsi="Times New Roman" w:cs="Times New Roman"/>
        </w:rPr>
        <w:t xml:space="preserve">Проректор по </w:t>
      </w:r>
      <w:r w:rsidR="00D252A1">
        <w:rPr>
          <w:rFonts w:ascii="Times New Roman" w:hAnsi="Times New Roman" w:cs="Times New Roman"/>
        </w:rPr>
        <w:t>УР</w:t>
      </w:r>
    </w:p>
    <w:p w14:paraId="58BD54E1" w14:textId="77777777" w:rsidR="007A6C94" w:rsidRPr="00E969F1" w:rsidRDefault="00D252A1" w:rsidP="007A6C94">
      <w:pPr>
        <w:spacing w:after="0" w:line="312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 </w:t>
      </w:r>
      <w:proofErr w:type="spellStart"/>
      <w:r w:rsidR="00516CAB">
        <w:rPr>
          <w:rFonts w:ascii="Times New Roman" w:hAnsi="Times New Roman" w:cs="Times New Roman"/>
        </w:rPr>
        <w:t>Д.Ш.Султанова</w:t>
      </w:r>
      <w:proofErr w:type="spellEnd"/>
    </w:p>
    <w:p w14:paraId="726E1E0B" w14:textId="77777777" w:rsidR="007A6C94" w:rsidRPr="00E969F1" w:rsidRDefault="007A6C94" w:rsidP="007A6C94">
      <w:pPr>
        <w:spacing w:after="0" w:line="312" w:lineRule="auto"/>
        <w:jc w:val="right"/>
        <w:rPr>
          <w:rFonts w:ascii="Times New Roman" w:hAnsi="Times New Roman" w:cs="Times New Roman"/>
        </w:rPr>
      </w:pPr>
      <w:r w:rsidRPr="00E969F1">
        <w:rPr>
          <w:rFonts w:ascii="Times New Roman" w:hAnsi="Times New Roman" w:cs="Times New Roman"/>
        </w:rPr>
        <w:t>«____» ____________</w:t>
      </w:r>
      <w:proofErr w:type="gramStart"/>
      <w:r w:rsidRPr="00E969F1">
        <w:rPr>
          <w:rFonts w:ascii="Times New Roman" w:hAnsi="Times New Roman" w:cs="Times New Roman"/>
        </w:rPr>
        <w:t>20</w:t>
      </w:r>
      <w:r w:rsidR="008E4A0A" w:rsidRPr="008E4A0A">
        <w:rPr>
          <w:rFonts w:ascii="Times New Roman" w:hAnsi="Times New Roman" w:cs="Times New Roman"/>
        </w:rPr>
        <w:t>2</w:t>
      </w:r>
      <w:r w:rsidR="00516CAB">
        <w:rPr>
          <w:rFonts w:ascii="Times New Roman" w:hAnsi="Times New Roman" w:cs="Times New Roman"/>
        </w:rPr>
        <w:t>2</w:t>
      </w:r>
      <w:r w:rsidRPr="00E969F1">
        <w:rPr>
          <w:rFonts w:ascii="Times New Roman" w:hAnsi="Times New Roman" w:cs="Times New Roman"/>
        </w:rPr>
        <w:t xml:space="preserve">  г.</w:t>
      </w:r>
      <w:proofErr w:type="gramEnd"/>
    </w:p>
    <w:p w14:paraId="058371D4" w14:textId="77777777" w:rsidR="007A6C94" w:rsidRPr="00570572" w:rsidRDefault="007A6C94" w:rsidP="007A6C94">
      <w:pPr>
        <w:jc w:val="center"/>
        <w:rPr>
          <w:rFonts w:ascii="Times New Roman" w:hAnsi="Times New Roman" w:cs="Times New Roman"/>
          <w:b/>
        </w:rPr>
      </w:pPr>
    </w:p>
    <w:p w14:paraId="1EB27FCD" w14:textId="77777777" w:rsidR="007A6C94" w:rsidRPr="007A6C94" w:rsidRDefault="007A6C94" w:rsidP="00DC3E2B">
      <w:pPr>
        <w:tabs>
          <w:tab w:val="left" w:pos="2912"/>
          <w:tab w:val="center" w:pos="4677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14:paraId="40DD8E46" w14:textId="6EFD8D5F" w:rsidR="007A6C94" w:rsidRDefault="00DC3E2B" w:rsidP="00DC3E2B">
      <w:pPr>
        <w:tabs>
          <w:tab w:val="left" w:pos="2912"/>
          <w:tab w:val="center" w:pos="4677"/>
        </w:tabs>
        <w:spacing w:after="0" w:line="240" w:lineRule="auto"/>
        <w:jc w:val="center"/>
        <w:rPr>
          <w:rFonts w:ascii="Times New Roman" w:hAnsi="Times New Roman" w:cs="Times New Roman"/>
        </w:rPr>
      </w:pPr>
      <w:r w:rsidRPr="008B33F0">
        <w:rPr>
          <w:rFonts w:ascii="Times New Roman" w:hAnsi="Times New Roman" w:cs="Times New Roman"/>
        </w:rPr>
        <w:t xml:space="preserve">Расписание </w:t>
      </w:r>
      <w:r w:rsidR="007A6C94">
        <w:rPr>
          <w:rFonts w:ascii="Times New Roman" w:hAnsi="Times New Roman" w:cs="Times New Roman"/>
        </w:rPr>
        <w:t xml:space="preserve">для </w:t>
      </w:r>
      <w:r w:rsidR="000A7B5A">
        <w:rPr>
          <w:rFonts w:ascii="Times New Roman" w:hAnsi="Times New Roman" w:cs="Times New Roman"/>
        </w:rPr>
        <w:t xml:space="preserve">очных </w:t>
      </w:r>
      <w:r w:rsidR="007A6C94">
        <w:rPr>
          <w:rFonts w:ascii="Times New Roman" w:hAnsi="Times New Roman" w:cs="Times New Roman"/>
        </w:rPr>
        <w:t>аспира</w:t>
      </w:r>
      <w:r w:rsidR="00656927">
        <w:rPr>
          <w:rFonts w:ascii="Times New Roman" w:hAnsi="Times New Roman" w:cs="Times New Roman"/>
        </w:rPr>
        <w:t xml:space="preserve">нтов 2 курса (2 </w:t>
      </w:r>
      <w:r w:rsidR="00D44105">
        <w:rPr>
          <w:rFonts w:ascii="Times New Roman" w:hAnsi="Times New Roman" w:cs="Times New Roman"/>
        </w:rPr>
        <w:t>полугодие</w:t>
      </w:r>
      <w:r w:rsidR="00656927">
        <w:rPr>
          <w:rFonts w:ascii="Times New Roman" w:hAnsi="Times New Roman" w:cs="Times New Roman"/>
        </w:rPr>
        <w:t xml:space="preserve">) на </w:t>
      </w:r>
      <w:r w:rsidR="001431D4">
        <w:rPr>
          <w:rFonts w:ascii="Times New Roman" w:hAnsi="Times New Roman" w:cs="Times New Roman"/>
          <w:sz w:val="24"/>
          <w:szCs w:val="24"/>
        </w:rPr>
        <w:t>20</w:t>
      </w:r>
      <w:r w:rsidR="00C66108" w:rsidRPr="00C66108">
        <w:rPr>
          <w:rFonts w:ascii="Times New Roman" w:hAnsi="Times New Roman" w:cs="Times New Roman"/>
          <w:sz w:val="24"/>
          <w:szCs w:val="24"/>
        </w:rPr>
        <w:t>2</w:t>
      </w:r>
      <w:r w:rsidR="00516CAB">
        <w:rPr>
          <w:rFonts w:ascii="Times New Roman" w:hAnsi="Times New Roman" w:cs="Times New Roman"/>
          <w:sz w:val="24"/>
          <w:szCs w:val="24"/>
        </w:rPr>
        <w:t>1</w:t>
      </w:r>
      <w:r w:rsidR="001431D4">
        <w:rPr>
          <w:rFonts w:ascii="Times New Roman" w:hAnsi="Times New Roman" w:cs="Times New Roman"/>
          <w:sz w:val="24"/>
          <w:szCs w:val="24"/>
        </w:rPr>
        <w:t>/20</w:t>
      </w:r>
      <w:r w:rsidR="008E4A0A" w:rsidRPr="008E4A0A">
        <w:rPr>
          <w:rFonts w:ascii="Times New Roman" w:hAnsi="Times New Roman" w:cs="Times New Roman"/>
          <w:sz w:val="24"/>
          <w:szCs w:val="24"/>
        </w:rPr>
        <w:t>2</w:t>
      </w:r>
      <w:r w:rsidR="00516CAB">
        <w:rPr>
          <w:rFonts w:ascii="Times New Roman" w:hAnsi="Times New Roman" w:cs="Times New Roman"/>
          <w:sz w:val="24"/>
          <w:szCs w:val="24"/>
        </w:rPr>
        <w:t>2</w:t>
      </w:r>
      <w:r w:rsidR="00143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6C94">
        <w:rPr>
          <w:rFonts w:ascii="Times New Roman" w:hAnsi="Times New Roman" w:cs="Times New Roman"/>
        </w:rPr>
        <w:t>уч.г</w:t>
      </w:r>
      <w:proofErr w:type="spellEnd"/>
      <w:r w:rsidR="007A6C94">
        <w:rPr>
          <w:rFonts w:ascii="Times New Roman" w:hAnsi="Times New Roman" w:cs="Times New Roman"/>
        </w:rPr>
        <w:t>.</w:t>
      </w:r>
      <w:r w:rsidRPr="008B33F0">
        <w:rPr>
          <w:rFonts w:ascii="Times New Roman" w:hAnsi="Times New Roman" w:cs="Times New Roman"/>
        </w:rPr>
        <w:t xml:space="preserve"> </w:t>
      </w:r>
    </w:p>
    <w:p w14:paraId="0EA7F31E" w14:textId="77777777" w:rsidR="00DC3E2B" w:rsidRDefault="00DC3E2B" w:rsidP="007A6C94">
      <w:pPr>
        <w:tabs>
          <w:tab w:val="left" w:pos="2912"/>
          <w:tab w:val="center" w:pos="4677"/>
        </w:tabs>
        <w:spacing w:after="0" w:line="240" w:lineRule="auto"/>
        <w:jc w:val="center"/>
        <w:rPr>
          <w:rFonts w:ascii="Times New Roman" w:hAnsi="Times New Roman" w:cs="Times New Roman"/>
        </w:rPr>
      </w:pPr>
      <w:r w:rsidRPr="008B33F0">
        <w:rPr>
          <w:rFonts w:ascii="Times New Roman" w:hAnsi="Times New Roman" w:cs="Times New Roman"/>
        </w:rPr>
        <w:t>по направленности</w:t>
      </w:r>
      <w:r w:rsidR="007A6C94">
        <w:rPr>
          <w:rFonts w:ascii="Times New Roman" w:hAnsi="Times New Roman" w:cs="Times New Roman"/>
        </w:rPr>
        <w:t xml:space="preserve"> </w:t>
      </w:r>
      <w:r w:rsidRPr="008B33F0">
        <w:rPr>
          <w:rFonts w:ascii="Times New Roman" w:hAnsi="Times New Roman" w:cs="Times New Roman"/>
        </w:rPr>
        <w:t>«</w:t>
      </w:r>
      <w:r w:rsidRPr="00606AEB">
        <w:rPr>
          <w:rFonts w:ascii="Times New Roman" w:hAnsi="Times New Roman" w:cs="Times New Roman"/>
        </w:rPr>
        <w:t>Механика жидкости, газа и плазмы</w:t>
      </w:r>
      <w:r w:rsidRPr="008B33F0">
        <w:rPr>
          <w:rFonts w:ascii="Times New Roman" w:hAnsi="Times New Roman" w:cs="Times New Roman"/>
        </w:rPr>
        <w:t>»</w:t>
      </w:r>
    </w:p>
    <w:p w14:paraId="5C2677A6" w14:textId="77777777" w:rsidR="000B6A89" w:rsidRDefault="000B6A89" w:rsidP="007A6C94">
      <w:pPr>
        <w:tabs>
          <w:tab w:val="left" w:pos="2912"/>
          <w:tab w:val="center" w:pos="4677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Style w:val="a3"/>
        <w:tblW w:w="9830" w:type="dxa"/>
        <w:tblLook w:val="04A0" w:firstRow="1" w:lastRow="0" w:firstColumn="1" w:lastColumn="0" w:noHBand="0" w:noVBand="1"/>
      </w:tblPr>
      <w:tblGrid>
        <w:gridCol w:w="1774"/>
        <w:gridCol w:w="2729"/>
        <w:gridCol w:w="1842"/>
        <w:gridCol w:w="1842"/>
        <w:gridCol w:w="1643"/>
      </w:tblGrid>
      <w:tr w:rsidR="00DC3E2B" w:rsidRPr="000F0D94" w14:paraId="6B5C197C" w14:textId="77777777" w:rsidTr="00950128">
        <w:tc>
          <w:tcPr>
            <w:tcW w:w="1774" w:type="dxa"/>
            <w:vAlign w:val="center"/>
          </w:tcPr>
          <w:p w14:paraId="4AC90C85" w14:textId="77777777" w:rsidR="00DC3E2B" w:rsidRPr="00E6461E" w:rsidRDefault="00DC3E2B" w:rsidP="00436736">
            <w:pPr>
              <w:jc w:val="center"/>
              <w:rPr>
                <w:rFonts w:ascii="Times New Roman" w:hAnsi="Times New Roman" w:cs="Times New Roman"/>
              </w:rPr>
            </w:pPr>
            <w:r w:rsidRPr="00E6461E">
              <w:rPr>
                <w:rFonts w:ascii="Times New Roman" w:hAnsi="Times New Roman" w:cs="Times New Roman"/>
              </w:rPr>
              <w:t>Специальность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vAlign w:val="center"/>
          </w:tcPr>
          <w:p w14:paraId="1DF235C4" w14:textId="77777777" w:rsidR="00DC3E2B" w:rsidRPr="00E6461E" w:rsidRDefault="00DC3E2B" w:rsidP="00436736">
            <w:pPr>
              <w:jc w:val="center"/>
              <w:rPr>
                <w:rFonts w:ascii="Times New Roman" w:hAnsi="Times New Roman" w:cs="Times New Roman"/>
              </w:rPr>
            </w:pPr>
            <w:r w:rsidRPr="00E6461E">
              <w:rPr>
                <w:rFonts w:ascii="Times New Roman" w:hAnsi="Times New Roman" w:cs="Times New Roman"/>
              </w:rPr>
              <w:t>Название дисциплин</w:t>
            </w:r>
          </w:p>
          <w:p w14:paraId="700565CF" w14:textId="77777777" w:rsidR="00DC3E2B" w:rsidRPr="00E6461E" w:rsidRDefault="00DC3E2B" w:rsidP="0043673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1A1FAC97" w14:textId="77777777" w:rsidR="00CF21C6" w:rsidRDefault="00CF21C6" w:rsidP="002A4703">
            <w:pPr>
              <w:jc w:val="center"/>
              <w:rPr>
                <w:rFonts w:ascii="Times New Roman" w:hAnsi="Times New Roman" w:cs="Times New Roman"/>
              </w:rPr>
            </w:pPr>
          </w:p>
          <w:p w14:paraId="4C2CD008" w14:textId="77777777" w:rsidR="00DC3E2B" w:rsidRPr="00E6461E" w:rsidRDefault="00DC3E2B" w:rsidP="002A4703">
            <w:pPr>
              <w:jc w:val="center"/>
              <w:rPr>
                <w:rFonts w:ascii="Times New Roman" w:hAnsi="Times New Roman" w:cs="Times New Roman"/>
              </w:rPr>
            </w:pPr>
            <w:r w:rsidRPr="00E6461E">
              <w:rPr>
                <w:rFonts w:ascii="Times New Roman" w:hAnsi="Times New Roman" w:cs="Times New Roman"/>
              </w:rPr>
              <w:t>Лекция</w:t>
            </w:r>
          </w:p>
          <w:p w14:paraId="6E359F11" w14:textId="77777777" w:rsidR="00DC3E2B" w:rsidRPr="00E6461E" w:rsidRDefault="00DC3E2B" w:rsidP="002A470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1A24390D" w14:textId="77777777" w:rsidR="00DC3E2B" w:rsidRPr="00E6461E" w:rsidRDefault="00DC3E2B" w:rsidP="00436736">
            <w:pPr>
              <w:jc w:val="center"/>
              <w:rPr>
                <w:rFonts w:ascii="Times New Roman" w:hAnsi="Times New Roman" w:cs="Times New Roman"/>
              </w:rPr>
            </w:pPr>
            <w:r w:rsidRPr="00E6461E">
              <w:rPr>
                <w:rFonts w:ascii="Times New Roman" w:hAnsi="Times New Roman" w:cs="Times New Roman"/>
              </w:rPr>
              <w:t>Практика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vAlign w:val="center"/>
          </w:tcPr>
          <w:p w14:paraId="7AAD7485" w14:textId="77777777" w:rsidR="00DC3E2B" w:rsidRPr="00E6461E" w:rsidRDefault="00DC3E2B" w:rsidP="00436736">
            <w:pPr>
              <w:jc w:val="center"/>
              <w:rPr>
                <w:rFonts w:ascii="Times New Roman" w:hAnsi="Times New Roman" w:cs="Times New Roman"/>
              </w:rPr>
            </w:pPr>
            <w:r w:rsidRPr="00E6461E">
              <w:rPr>
                <w:rFonts w:ascii="Times New Roman" w:hAnsi="Times New Roman" w:cs="Times New Roman"/>
              </w:rPr>
              <w:t>Преподаватели</w:t>
            </w:r>
          </w:p>
        </w:tc>
      </w:tr>
      <w:tr w:rsidR="00E4294F" w:rsidRPr="00C75EA1" w14:paraId="32F75DC3" w14:textId="77777777" w:rsidTr="00950128">
        <w:tc>
          <w:tcPr>
            <w:tcW w:w="1774" w:type="dxa"/>
            <w:vMerge w:val="restart"/>
            <w:vAlign w:val="center"/>
          </w:tcPr>
          <w:p w14:paraId="474A9DF6" w14:textId="77777777" w:rsidR="00E4294F" w:rsidRPr="00606AEB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bookmarkStart w:id="0" w:name="_Hlk94553510"/>
            <w:r w:rsidRPr="00606AEB">
              <w:rPr>
                <w:rFonts w:ascii="Times New Roman" w:hAnsi="Times New Roman" w:cs="Times New Roman"/>
              </w:rPr>
              <w:t>01.06.01 Математика и механика</w:t>
            </w:r>
          </w:p>
          <w:p w14:paraId="149AC036" w14:textId="77777777" w:rsidR="00E4294F" w:rsidRPr="00606AEB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0FCC82EE" w14:textId="77777777" w:rsidR="00E4294F" w:rsidRPr="00606AEB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 w:rsidRPr="00606AEB">
              <w:rPr>
                <w:rFonts w:ascii="Times New Roman" w:hAnsi="Times New Roman" w:cs="Times New Roman"/>
              </w:rPr>
              <w:t>Направленность</w:t>
            </w:r>
          </w:p>
          <w:p w14:paraId="33C7977D" w14:textId="77777777" w:rsidR="00E4294F" w:rsidRPr="00E6461E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 w:rsidRPr="00606AEB">
              <w:rPr>
                <w:rFonts w:ascii="Times New Roman" w:hAnsi="Times New Roman" w:cs="Times New Roman"/>
              </w:rPr>
              <w:t>Механика жидкости, газа и плазмы</w:t>
            </w:r>
          </w:p>
        </w:tc>
        <w:tc>
          <w:tcPr>
            <w:tcW w:w="2729" w:type="dxa"/>
          </w:tcPr>
          <w:p w14:paraId="0B0B64A4" w14:textId="77777777" w:rsidR="00E4294F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 w:rsidRPr="00DA55A1">
              <w:rPr>
                <w:rFonts w:ascii="Times New Roman" w:hAnsi="Times New Roman" w:cs="Times New Roman"/>
              </w:rPr>
              <w:t xml:space="preserve">Численные методы </w:t>
            </w:r>
            <w:proofErr w:type="gramStart"/>
            <w:r w:rsidRPr="00DA55A1">
              <w:rPr>
                <w:rFonts w:ascii="Times New Roman" w:hAnsi="Times New Roman" w:cs="Times New Roman"/>
              </w:rPr>
              <w:t>исследования  динамики</w:t>
            </w:r>
            <w:proofErr w:type="gramEnd"/>
            <w:r w:rsidRPr="00DA55A1">
              <w:rPr>
                <w:rFonts w:ascii="Times New Roman" w:hAnsi="Times New Roman" w:cs="Times New Roman"/>
              </w:rPr>
              <w:t xml:space="preserve"> плазмы</w:t>
            </w:r>
          </w:p>
          <w:p w14:paraId="4F208CF7" w14:textId="77777777" w:rsidR="00E4294F" w:rsidRPr="0027199F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зачет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48207891" w14:textId="77777777" w:rsidR="00950128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Вторник, </w:t>
            </w:r>
            <w:r>
              <w:rPr>
                <w:rFonts w:ascii="Times New Roman" w:hAnsi="Times New Roman" w:cs="Times New Roman"/>
              </w:rPr>
              <w:br/>
            </w:r>
            <w:r w:rsidR="00950128">
              <w:rPr>
                <w:rFonts w:ascii="Times New Roman" w:hAnsi="Times New Roman" w:cs="Times New Roman"/>
              </w:rPr>
              <w:t>08.02.22-12.04.22</w:t>
            </w:r>
          </w:p>
          <w:p w14:paraId="2ECCD213" w14:textId="64B9D4AA" w:rsidR="00E4294F" w:rsidRPr="00E4294F" w:rsidRDefault="00E4294F" w:rsidP="00E4294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8.00-19.30 </w:t>
            </w:r>
            <w:r>
              <w:rPr>
                <w:rFonts w:ascii="Times New Roman" w:hAnsi="Times New Roman" w:cs="Times New Roman"/>
              </w:rPr>
              <w:br/>
              <w:t>Е-515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63B17CFA" w14:textId="466FA0C5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Вторник, </w:t>
            </w:r>
          </w:p>
          <w:p w14:paraId="251D893C" w14:textId="6FBDDCA4" w:rsidR="00950128" w:rsidRDefault="00950128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03.22-17.05.22</w:t>
            </w:r>
          </w:p>
          <w:p w14:paraId="02A3DD6D" w14:textId="55AB3BAF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9.40-21.10 </w:t>
            </w:r>
            <w:r>
              <w:rPr>
                <w:rFonts w:ascii="Times New Roman" w:hAnsi="Times New Roman" w:cs="Times New Roman"/>
              </w:rPr>
              <w:br/>
              <w:t>Е-515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63724CC0" w14:textId="769EAC2B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Желтухин</w:t>
            </w:r>
            <w:proofErr w:type="spellEnd"/>
            <w:r>
              <w:rPr>
                <w:rFonts w:ascii="Times New Roman" w:hAnsi="Times New Roman" w:cs="Times New Roman"/>
              </w:rPr>
              <w:t xml:space="preserve"> В.С.</w:t>
            </w:r>
          </w:p>
        </w:tc>
      </w:tr>
      <w:bookmarkEnd w:id="0"/>
      <w:tr w:rsidR="00E4294F" w:rsidRPr="00C75EA1" w14:paraId="1BEA1E26" w14:textId="77777777" w:rsidTr="00950128">
        <w:tc>
          <w:tcPr>
            <w:tcW w:w="1774" w:type="dxa"/>
            <w:vMerge/>
          </w:tcPr>
          <w:p w14:paraId="56D4BD8E" w14:textId="77777777" w:rsidR="00E4294F" w:rsidRPr="00E6461E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29" w:type="dxa"/>
          </w:tcPr>
          <w:p w14:paraId="3A78E7DF" w14:textId="77777777" w:rsidR="00E4294F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 w:rsidRPr="00DA55A1">
              <w:rPr>
                <w:rFonts w:ascii="Times New Roman" w:hAnsi="Times New Roman" w:cs="Times New Roman"/>
              </w:rPr>
              <w:t>Планирование эксперимента и статистическая обработка экспериментальных данных</w:t>
            </w:r>
          </w:p>
          <w:p w14:paraId="4B643672" w14:textId="77777777" w:rsidR="00E4294F" w:rsidRPr="0027199F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зачет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36290B42" w14:textId="0F1EF44D" w:rsidR="00950128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Четверг, </w:t>
            </w:r>
            <w:r>
              <w:rPr>
                <w:rFonts w:ascii="Times New Roman" w:hAnsi="Times New Roman" w:cs="Times New Roman"/>
              </w:rPr>
              <w:br/>
            </w:r>
            <w:r w:rsidR="00950128">
              <w:rPr>
                <w:rFonts w:ascii="Times New Roman" w:hAnsi="Times New Roman" w:cs="Times New Roman"/>
              </w:rPr>
              <w:t>10.02.22-07.04.22</w:t>
            </w:r>
          </w:p>
          <w:p w14:paraId="5E89847C" w14:textId="11A305FA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8.00-19.30 </w:t>
            </w:r>
            <w:r>
              <w:rPr>
                <w:rFonts w:ascii="Times New Roman" w:hAnsi="Times New Roman" w:cs="Times New Roman"/>
              </w:rPr>
              <w:br/>
              <w:t>Е-515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892FF30" w14:textId="440D20A0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Четверг, </w:t>
            </w:r>
          </w:p>
          <w:p w14:paraId="50E4B087" w14:textId="1F04B50B" w:rsidR="00950128" w:rsidRDefault="00950128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03.22-19.05.22</w:t>
            </w:r>
          </w:p>
          <w:p w14:paraId="5CAC776A" w14:textId="318EDDEE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9.40-21.10 </w:t>
            </w:r>
            <w:r>
              <w:rPr>
                <w:rFonts w:ascii="Times New Roman" w:hAnsi="Times New Roman" w:cs="Times New Roman"/>
              </w:rPr>
              <w:br/>
              <w:t>Е-515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5F6E0CB3" w14:textId="403FEA74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Желтухин</w:t>
            </w:r>
            <w:proofErr w:type="spellEnd"/>
            <w:r>
              <w:rPr>
                <w:rFonts w:ascii="Times New Roman" w:hAnsi="Times New Roman" w:cs="Times New Roman"/>
              </w:rPr>
              <w:t xml:space="preserve"> В.С.</w:t>
            </w:r>
          </w:p>
        </w:tc>
      </w:tr>
      <w:tr w:rsidR="00483CF7" w:rsidRPr="00C75EA1" w14:paraId="25E41726" w14:textId="77777777" w:rsidTr="00950128">
        <w:tc>
          <w:tcPr>
            <w:tcW w:w="1774" w:type="dxa"/>
            <w:vMerge/>
          </w:tcPr>
          <w:p w14:paraId="7F935997" w14:textId="77777777" w:rsidR="00483CF7" w:rsidRPr="00E6461E" w:rsidRDefault="00483CF7" w:rsidP="00483CF7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bookmarkStart w:id="1" w:name="_Hlk94553348"/>
          </w:p>
        </w:tc>
        <w:tc>
          <w:tcPr>
            <w:tcW w:w="2729" w:type="dxa"/>
          </w:tcPr>
          <w:p w14:paraId="52E0E220" w14:textId="77777777" w:rsidR="00483CF7" w:rsidRDefault="00483CF7" w:rsidP="00483CF7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 w:rsidRPr="00DA55A1">
              <w:rPr>
                <w:rFonts w:ascii="Times New Roman" w:hAnsi="Times New Roman" w:cs="Times New Roman"/>
              </w:rPr>
              <w:t>Численные методы в научных исследованиях</w:t>
            </w:r>
          </w:p>
          <w:p w14:paraId="184FD199" w14:textId="77777777" w:rsidR="00483CF7" w:rsidRPr="0027199F" w:rsidRDefault="00483CF7" w:rsidP="00483CF7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зачет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3F1D6AE" w14:textId="77777777" w:rsidR="00950128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ятница,</w:t>
            </w:r>
          </w:p>
          <w:p w14:paraId="4928AA9B" w14:textId="279B3180" w:rsidR="00483CF7" w:rsidRPr="00E4294F" w:rsidRDefault="00950128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2-08.04.22</w:t>
            </w:r>
            <w:r w:rsidR="00E4294F">
              <w:rPr>
                <w:rFonts w:ascii="Times New Roman" w:hAnsi="Times New Roman" w:cs="Times New Roman"/>
              </w:rPr>
              <w:t xml:space="preserve"> </w:t>
            </w:r>
            <w:r w:rsidR="00E4294F">
              <w:rPr>
                <w:rFonts w:ascii="Times New Roman" w:hAnsi="Times New Roman" w:cs="Times New Roman"/>
              </w:rPr>
              <w:br/>
              <w:t xml:space="preserve">18.00-19.30 </w:t>
            </w:r>
            <w:r w:rsidR="00E4294F">
              <w:rPr>
                <w:rFonts w:ascii="Times New Roman" w:hAnsi="Times New Roman" w:cs="Times New Roman"/>
              </w:rPr>
              <w:br/>
              <w:t>Е-515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421610F6" w14:textId="77777777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Пятница, </w:t>
            </w:r>
          </w:p>
          <w:p w14:paraId="6EFF3E4A" w14:textId="532C6862" w:rsidR="00950128" w:rsidRDefault="00950128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03.22-20.05.22</w:t>
            </w:r>
          </w:p>
          <w:p w14:paraId="3825D5D9" w14:textId="07C6C1A3" w:rsidR="00483CF7" w:rsidRPr="00E61718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9.40-21.10 </w:t>
            </w:r>
            <w:r>
              <w:rPr>
                <w:rFonts w:ascii="Times New Roman" w:hAnsi="Times New Roman" w:cs="Times New Roman"/>
              </w:rPr>
              <w:br/>
              <w:t>Е-515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1E89C1FF" w14:textId="3A4DDAF3" w:rsidR="00483CF7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Желтухин</w:t>
            </w:r>
            <w:proofErr w:type="spellEnd"/>
            <w:r>
              <w:rPr>
                <w:rFonts w:ascii="Times New Roman" w:hAnsi="Times New Roman" w:cs="Times New Roman"/>
              </w:rPr>
              <w:t xml:space="preserve"> В.С.</w:t>
            </w:r>
          </w:p>
        </w:tc>
      </w:tr>
      <w:bookmarkEnd w:id="1"/>
      <w:tr w:rsidR="00E4294F" w:rsidRPr="00C75EA1" w14:paraId="4D09FABD" w14:textId="77777777" w:rsidTr="00950128">
        <w:trPr>
          <w:trHeight w:val="1012"/>
        </w:trPr>
        <w:tc>
          <w:tcPr>
            <w:tcW w:w="1774" w:type="dxa"/>
            <w:vMerge/>
            <w:tcBorders>
              <w:bottom w:val="single" w:sz="4" w:space="0" w:color="000000" w:themeColor="text1"/>
            </w:tcBorders>
          </w:tcPr>
          <w:p w14:paraId="3A58D988" w14:textId="77777777" w:rsidR="00E4294F" w:rsidRPr="00E6461E" w:rsidRDefault="00E4294F" w:rsidP="00E4294F">
            <w:pPr>
              <w:pStyle w:val="a4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29" w:type="dxa"/>
            <w:tcBorders>
              <w:bottom w:val="single" w:sz="4" w:space="0" w:color="000000" w:themeColor="text1"/>
            </w:tcBorders>
          </w:tcPr>
          <w:p w14:paraId="7D9E103E" w14:textId="77777777" w:rsidR="00E4294F" w:rsidRPr="00F57E5E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 w:rsidRPr="007D73F5">
              <w:rPr>
                <w:rFonts w:ascii="Times New Roman" w:hAnsi="Times New Roman" w:cs="Times New Roman"/>
              </w:rPr>
              <w:t>Механика жидкости и газа</w:t>
            </w:r>
            <w:r w:rsidRPr="00F57E5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и плазмы</w:t>
            </w:r>
          </w:p>
          <w:p w14:paraId="33E2128F" w14:textId="77777777" w:rsidR="00E4294F" w:rsidRPr="007D73F5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 w:rsidRPr="007D73F5">
              <w:rPr>
                <w:rFonts w:ascii="Times New Roman" w:hAnsi="Times New Roman" w:cs="Times New Roman"/>
              </w:rPr>
              <w:t>(экзамен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3B30D5AB" w14:textId="77777777" w:rsidR="00950128" w:rsidRPr="000B1729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 w:rsidRPr="000B1729">
              <w:rPr>
                <w:rFonts w:ascii="Times New Roman" w:hAnsi="Times New Roman" w:cs="Times New Roman"/>
              </w:rPr>
              <w:t xml:space="preserve">Понедельник, </w:t>
            </w:r>
          </w:p>
          <w:p w14:paraId="40CDFF18" w14:textId="77777777" w:rsidR="00950128" w:rsidRPr="000B1729" w:rsidRDefault="00950128" w:rsidP="00E4294F">
            <w:pPr>
              <w:jc w:val="center"/>
              <w:rPr>
                <w:rFonts w:ascii="Times New Roman" w:hAnsi="Times New Roman" w:cs="Times New Roman"/>
              </w:rPr>
            </w:pPr>
            <w:r w:rsidRPr="000B1729">
              <w:rPr>
                <w:rFonts w:ascii="Times New Roman" w:hAnsi="Times New Roman" w:cs="Times New Roman"/>
              </w:rPr>
              <w:t>07.02.22-16.05.22</w:t>
            </w:r>
          </w:p>
          <w:p w14:paraId="18A34526" w14:textId="1DB5C05D" w:rsidR="00950128" w:rsidRPr="000B1729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 w:rsidRPr="000B1729">
              <w:rPr>
                <w:rFonts w:ascii="Times New Roman" w:hAnsi="Times New Roman" w:cs="Times New Roman"/>
              </w:rPr>
              <w:t xml:space="preserve">18.00-19.30 </w:t>
            </w:r>
            <w:r w:rsidRPr="000B1729">
              <w:rPr>
                <w:rFonts w:ascii="Times New Roman" w:hAnsi="Times New Roman" w:cs="Times New Roman"/>
              </w:rPr>
              <w:br/>
            </w:r>
            <w:r w:rsidR="0034743A" w:rsidRPr="000B1729">
              <w:rPr>
                <w:rFonts w:ascii="Times New Roman" w:hAnsi="Times New Roman" w:cs="Times New Roman"/>
              </w:rPr>
              <w:t>07.02.22-07.03.22</w:t>
            </w:r>
          </w:p>
          <w:p w14:paraId="60A17E9C" w14:textId="3F9A92EA" w:rsidR="0034743A" w:rsidRPr="000B1729" w:rsidRDefault="0034743A" w:rsidP="00E4294F">
            <w:pPr>
              <w:jc w:val="center"/>
              <w:rPr>
                <w:rFonts w:ascii="Times New Roman" w:hAnsi="Times New Roman" w:cs="Times New Roman"/>
              </w:rPr>
            </w:pPr>
            <w:r w:rsidRPr="000B1729">
              <w:rPr>
                <w:rFonts w:ascii="Times New Roman" w:hAnsi="Times New Roman" w:cs="Times New Roman"/>
              </w:rPr>
              <w:t>16.20-17.50</w:t>
            </w:r>
          </w:p>
          <w:p w14:paraId="05D40FE1" w14:textId="39C012F0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 w:rsidRPr="000B1729">
              <w:rPr>
                <w:rFonts w:ascii="Times New Roman" w:hAnsi="Times New Roman" w:cs="Times New Roman"/>
              </w:rPr>
              <w:t>О-307</w:t>
            </w:r>
            <w:bookmarkStart w:id="2" w:name="_GoBack"/>
            <w:bookmarkEnd w:id="2"/>
          </w:p>
          <w:p w14:paraId="02EED17E" w14:textId="03A1A851" w:rsidR="00E4294F" w:rsidRPr="00EB65AA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66D729D" w14:textId="39C7A994" w:rsidR="00E4294F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недельник,</w:t>
            </w:r>
          </w:p>
          <w:p w14:paraId="1EE78493" w14:textId="1EEE488D" w:rsidR="00E4294F" w:rsidRPr="00EB65AA" w:rsidRDefault="0034743A" w:rsidP="00E4294F">
            <w:pPr>
              <w:ind w:right="-122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07.03.22-16.05.22 </w:t>
            </w:r>
            <w:r w:rsidR="00E4294F">
              <w:rPr>
                <w:rFonts w:ascii="Times New Roman" w:hAnsi="Times New Roman" w:cs="Times New Roman"/>
              </w:rPr>
              <w:t>19.40-21.10</w:t>
            </w:r>
            <w:r w:rsidR="00E4294F">
              <w:rPr>
                <w:rFonts w:ascii="Times New Roman" w:hAnsi="Times New Roman" w:cs="Times New Roman"/>
              </w:rPr>
              <w:br/>
              <w:t>О-307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32D5BEEB" w14:textId="4B3F4DB2" w:rsidR="00E4294F" w:rsidRPr="007D73F5" w:rsidRDefault="00E4294F" w:rsidP="00E429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Герасимов А.В.</w:t>
            </w:r>
          </w:p>
        </w:tc>
      </w:tr>
    </w:tbl>
    <w:p w14:paraId="12E4F570" w14:textId="77777777" w:rsidR="0028398F" w:rsidRDefault="0028398F" w:rsidP="00DC3E2B">
      <w:pPr>
        <w:pStyle w:val="a5"/>
      </w:pPr>
    </w:p>
    <w:p w14:paraId="74A875D1" w14:textId="77777777" w:rsidR="00D17DB1" w:rsidRDefault="00D17DB1" w:rsidP="00DC3E2B">
      <w:pPr>
        <w:pStyle w:val="a5"/>
      </w:pPr>
    </w:p>
    <w:p w14:paraId="7DBCD29A" w14:textId="77777777" w:rsidR="007A6C94" w:rsidRDefault="007A6C94" w:rsidP="007A6C9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гласовано:</w:t>
      </w:r>
    </w:p>
    <w:p w14:paraId="4FE84B91" w14:textId="77777777" w:rsidR="007A6C94" w:rsidRDefault="007A6C94" w:rsidP="007A6C94">
      <w:pPr>
        <w:spacing w:after="0" w:line="240" w:lineRule="auto"/>
        <w:rPr>
          <w:rFonts w:ascii="Times New Roman" w:hAnsi="Times New Roman" w:cs="Times New Roman"/>
        </w:rPr>
      </w:pPr>
    </w:p>
    <w:p w14:paraId="1DA7C9A0" w14:textId="77777777" w:rsidR="00073849" w:rsidRPr="00073849" w:rsidRDefault="003D0561" w:rsidP="007A6C9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</w:t>
      </w:r>
      <w:r w:rsidR="005361CC">
        <w:rPr>
          <w:rFonts w:ascii="Times New Roman" w:hAnsi="Times New Roman" w:cs="Times New Roman"/>
        </w:rPr>
        <w:t>ав. каф</w:t>
      </w:r>
      <w:r w:rsidR="00372AB7">
        <w:rPr>
          <w:rFonts w:ascii="Times New Roman" w:hAnsi="Times New Roman" w:cs="Times New Roman"/>
        </w:rPr>
        <w:t>едрой</w:t>
      </w:r>
      <w:r w:rsidR="005361CC">
        <w:rPr>
          <w:rFonts w:ascii="Times New Roman" w:hAnsi="Times New Roman" w:cs="Times New Roman"/>
        </w:rPr>
        <w:t xml:space="preserve"> ПНТВМ</w:t>
      </w:r>
      <w:r w:rsidR="00323DC3">
        <w:rPr>
          <w:rFonts w:ascii="Times New Roman" w:hAnsi="Times New Roman" w:cs="Times New Roman"/>
        </w:rPr>
        <w:tab/>
      </w:r>
      <w:r w:rsidR="00323DC3">
        <w:rPr>
          <w:rFonts w:ascii="Times New Roman" w:hAnsi="Times New Roman" w:cs="Times New Roman"/>
        </w:rPr>
        <w:tab/>
      </w:r>
      <w:r w:rsidR="00323DC3">
        <w:rPr>
          <w:rFonts w:ascii="Times New Roman" w:hAnsi="Times New Roman" w:cs="Times New Roman"/>
        </w:rPr>
        <w:tab/>
      </w:r>
      <w:r w:rsidR="00323DC3">
        <w:rPr>
          <w:rFonts w:ascii="Times New Roman" w:hAnsi="Times New Roman" w:cs="Times New Roman"/>
        </w:rPr>
        <w:tab/>
      </w:r>
      <w:r w:rsidR="005361CC">
        <w:rPr>
          <w:rFonts w:ascii="Times New Roman" w:hAnsi="Times New Roman" w:cs="Times New Roman"/>
        </w:rPr>
        <w:tab/>
      </w:r>
      <w:r w:rsidR="005361CC">
        <w:rPr>
          <w:rFonts w:ascii="Times New Roman" w:hAnsi="Times New Roman" w:cs="Times New Roman"/>
        </w:rPr>
        <w:tab/>
      </w:r>
      <w:r w:rsidR="005361CC">
        <w:rPr>
          <w:rFonts w:ascii="Times New Roman" w:hAnsi="Times New Roman" w:cs="Times New Roman"/>
        </w:rPr>
        <w:tab/>
      </w:r>
    </w:p>
    <w:p w14:paraId="48EED1B2" w14:textId="77777777" w:rsidR="007A6C94" w:rsidRDefault="003D0561" w:rsidP="007A6C94">
      <w:p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Э.Ф.Вознесенский</w:t>
      </w:r>
      <w:proofErr w:type="spellEnd"/>
    </w:p>
    <w:p w14:paraId="0CEF79F3" w14:textId="77777777" w:rsidR="007A6C94" w:rsidRDefault="007A6C94" w:rsidP="007A6C94">
      <w:pPr>
        <w:spacing w:after="0" w:line="240" w:lineRule="auto"/>
        <w:rPr>
          <w:rFonts w:ascii="Times New Roman" w:hAnsi="Times New Roman" w:cs="Times New Roman"/>
        </w:rPr>
      </w:pPr>
    </w:p>
    <w:p w14:paraId="5A262269" w14:textId="77777777" w:rsidR="007A6C94" w:rsidRDefault="007A6C94" w:rsidP="007A6C94"/>
    <w:p w14:paraId="04030CC3" w14:textId="77777777" w:rsidR="007A6C94" w:rsidRDefault="007A6C94" w:rsidP="00DC3E2B">
      <w:pPr>
        <w:pStyle w:val="a5"/>
      </w:pPr>
    </w:p>
    <w:sectPr w:rsidR="007A6C94" w:rsidSect="0028398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Lc0NLQ0trS0MDRX0lEKTi0uzszPAykwrAUAy8mwhCwAAAA="/>
  </w:docVars>
  <w:rsids>
    <w:rsidRoot w:val="00DC3E2B"/>
    <w:rsid w:val="0001790A"/>
    <w:rsid w:val="00051534"/>
    <w:rsid w:val="00073849"/>
    <w:rsid w:val="000A7B5A"/>
    <w:rsid w:val="000B1729"/>
    <w:rsid w:val="000B5AD8"/>
    <w:rsid w:val="000B6A89"/>
    <w:rsid w:val="000F6CD3"/>
    <w:rsid w:val="00106515"/>
    <w:rsid w:val="001431D4"/>
    <w:rsid w:val="0018313B"/>
    <w:rsid w:val="001A4547"/>
    <w:rsid w:val="001E2079"/>
    <w:rsid w:val="00230D3C"/>
    <w:rsid w:val="002404EC"/>
    <w:rsid w:val="00250DC8"/>
    <w:rsid w:val="0028398F"/>
    <w:rsid w:val="002A4703"/>
    <w:rsid w:val="003152EF"/>
    <w:rsid w:val="00323DC3"/>
    <w:rsid w:val="0034743A"/>
    <w:rsid w:val="00372AB7"/>
    <w:rsid w:val="003D0561"/>
    <w:rsid w:val="00436736"/>
    <w:rsid w:val="00451917"/>
    <w:rsid w:val="00464155"/>
    <w:rsid w:val="00483CF7"/>
    <w:rsid w:val="00516CAB"/>
    <w:rsid w:val="005236D6"/>
    <w:rsid w:val="005361CC"/>
    <w:rsid w:val="0055375C"/>
    <w:rsid w:val="005657DE"/>
    <w:rsid w:val="005862B7"/>
    <w:rsid w:val="00606AEB"/>
    <w:rsid w:val="006278DA"/>
    <w:rsid w:val="00656927"/>
    <w:rsid w:val="0070511A"/>
    <w:rsid w:val="00705A19"/>
    <w:rsid w:val="00731B85"/>
    <w:rsid w:val="00740CB8"/>
    <w:rsid w:val="007A6C94"/>
    <w:rsid w:val="007D73F5"/>
    <w:rsid w:val="00804C6F"/>
    <w:rsid w:val="008710AC"/>
    <w:rsid w:val="008E4A0A"/>
    <w:rsid w:val="00950128"/>
    <w:rsid w:val="009B7AE2"/>
    <w:rsid w:val="009D5273"/>
    <w:rsid w:val="009F61A5"/>
    <w:rsid w:val="00AA077F"/>
    <w:rsid w:val="00AD6B16"/>
    <w:rsid w:val="00BF3AE5"/>
    <w:rsid w:val="00C66108"/>
    <w:rsid w:val="00CF21C6"/>
    <w:rsid w:val="00D007A4"/>
    <w:rsid w:val="00D17DB1"/>
    <w:rsid w:val="00D22EC8"/>
    <w:rsid w:val="00D252A1"/>
    <w:rsid w:val="00D44105"/>
    <w:rsid w:val="00D45F38"/>
    <w:rsid w:val="00DC3E2B"/>
    <w:rsid w:val="00E4294F"/>
    <w:rsid w:val="00E61718"/>
    <w:rsid w:val="00E62A9B"/>
    <w:rsid w:val="00EB65AA"/>
    <w:rsid w:val="00F57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2DBC0"/>
  <w15:docId w15:val="{DCE1193C-50C1-44D7-BB71-D8F334305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294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C3E2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DC3E2B"/>
    <w:pPr>
      <w:ind w:left="720"/>
      <w:contextualSpacing/>
    </w:pPr>
  </w:style>
  <w:style w:type="paragraph" w:styleId="a5">
    <w:name w:val="No Spacing"/>
    <w:uiPriority w:val="1"/>
    <w:qFormat/>
    <w:rsid w:val="00DC3E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1FE84-1BC5-4FE1-9128-F1C6D0E99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NITU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7-06-02T12:54:00Z</cp:lastPrinted>
  <dcterms:created xsi:type="dcterms:W3CDTF">2022-02-01T10:44:00Z</dcterms:created>
  <dcterms:modified xsi:type="dcterms:W3CDTF">2022-02-01T12:42:00Z</dcterms:modified>
</cp:coreProperties>
</file>